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EF0D9" w14:textId="24502DCE" w:rsidR="00F65D49" w:rsidRDefault="00993B87">
      <w:pPr>
        <w:rPr>
          <w:b/>
          <w:bCs/>
          <w:sz w:val="28"/>
          <w:szCs w:val="28"/>
        </w:rPr>
      </w:pPr>
      <w:r w:rsidRPr="00993B87">
        <w:rPr>
          <w:b/>
          <w:bCs/>
          <w:sz w:val="28"/>
          <w:szCs w:val="28"/>
        </w:rPr>
        <w:t>QBC Intro to R Lab 1</w:t>
      </w:r>
    </w:p>
    <w:p w14:paraId="74960E85" w14:textId="38067DC4" w:rsidR="00993B87" w:rsidRDefault="00993B87">
      <w:r>
        <w:t>In the introductory session, we learned how to load, view, plot, and do basic manipulation of data contained in a comma-separated value file (csv). In this lab, you will test your ability to write your own code to accomplish the same tasks using modern day birth records in the United States.</w:t>
      </w:r>
    </w:p>
    <w:p w14:paraId="47171EDC" w14:textId="6D533FDC" w:rsidR="00993B87" w:rsidRDefault="00993B87">
      <w:r>
        <w:t>Please address the questions in an R file and record your answers as comments in your script</w:t>
      </w:r>
      <w:r w:rsidR="007F3BBA">
        <w:t>. Remember to use the # sign at the start of every line that is a comment, or else R will attempt to run the line as code</w:t>
      </w:r>
      <w:r>
        <w:t>. You can open a new R file by opening R studio and clicking on “New File” (the button that looks like a blank white page with a green plus sign) in the top left corner. Write your code in the text editor, not the console, and save</w:t>
      </w:r>
      <w:r w:rsidR="007F3BBA">
        <w:t xml:space="preserve"> the R file</w:t>
      </w:r>
      <w:r>
        <w:t xml:space="preserve"> when finished.</w:t>
      </w:r>
      <w:r w:rsidR="007F3BBA">
        <w:t xml:space="preserve"> The goal is for me to be able to take your code and run it exactly as you intended, but on my own computer.</w:t>
      </w:r>
    </w:p>
    <w:p w14:paraId="31A9F7EB" w14:textId="77777777" w:rsidR="007F3BBA" w:rsidRDefault="007F3BBA"/>
    <w:p w14:paraId="00609DA8" w14:textId="2FED15EF" w:rsidR="00993B87" w:rsidRDefault="00993B87" w:rsidP="00993B87">
      <w:pPr>
        <w:pStyle w:val="ListParagraph"/>
        <w:numPr>
          <w:ilvl w:val="0"/>
          <w:numId w:val="1"/>
        </w:numPr>
      </w:pPr>
      <w:r>
        <w:t>Load the file “baptisms_us.csv” and assign it to an object in R called “baptisms2.”</w:t>
      </w:r>
    </w:p>
    <w:p w14:paraId="65E8D2CE" w14:textId="05D487DA" w:rsidR="00993B87" w:rsidRDefault="00993B87" w:rsidP="00993B87">
      <w:pPr>
        <w:pStyle w:val="ListParagraph"/>
        <w:numPr>
          <w:ilvl w:val="1"/>
          <w:numId w:val="1"/>
        </w:numPr>
      </w:pPr>
      <w:r>
        <w:t xml:space="preserve">This will use code </w:t>
      </w:r>
      <w:proofErr w:type="gramStart"/>
      <w:r>
        <w:t>similar to</w:t>
      </w:r>
      <w:proofErr w:type="gramEnd"/>
      <w:r>
        <w:t xml:space="preserve"> that in line 23 and 35 in the example from yesterday.</w:t>
      </w:r>
    </w:p>
    <w:p w14:paraId="05FF153E" w14:textId="7F779711" w:rsidR="00993B87" w:rsidRDefault="00993B87" w:rsidP="00993B87">
      <w:pPr>
        <w:pStyle w:val="ListParagraph"/>
        <w:numPr>
          <w:ilvl w:val="0"/>
          <w:numId w:val="1"/>
        </w:numPr>
      </w:pPr>
      <w:r>
        <w:t xml:space="preserve">What years are included in the dataset? What are the dimensions of the </w:t>
      </w:r>
      <w:proofErr w:type="spellStart"/>
      <w:r>
        <w:t>dataframe</w:t>
      </w:r>
      <w:proofErr w:type="spellEnd"/>
      <w:r>
        <w:t xml:space="preserve"> and what are the variable (column) names?</w:t>
      </w:r>
    </w:p>
    <w:p w14:paraId="1A93B761" w14:textId="66FD2BBD" w:rsidR="00993B87" w:rsidRDefault="00993B87" w:rsidP="00993B87">
      <w:pPr>
        <w:pStyle w:val="ListParagraph"/>
        <w:numPr>
          <w:ilvl w:val="1"/>
          <w:numId w:val="1"/>
        </w:numPr>
      </w:pPr>
      <w:r>
        <w:t xml:space="preserve">This will use code </w:t>
      </w:r>
      <w:proofErr w:type="gramStart"/>
      <w:r>
        <w:t>similar to</w:t>
      </w:r>
      <w:proofErr w:type="gramEnd"/>
      <w:r>
        <w:t xml:space="preserve"> lines 42-45 in the example.</w:t>
      </w:r>
    </w:p>
    <w:p w14:paraId="47D85B53" w14:textId="18B8F017" w:rsidR="00993B87" w:rsidRDefault="00993B87" w:rsidP="00993B87">
      <w:pPr>
        <w:pStyle w:val="ListParagraph"/>
        <w:numPr>
          <w:ilvl w:val="0"/>
          <w:numId w:val="1"/>
        </w:numPr>
      </w:pPr>
      <w:r>
        <w:t>Make a line plot that displays the boy-to-girl ratio for every year in the dataset. What does the trend look like? Do most years have more boy baptisms, like the dataset we worked with yesterday?</w:t>
      </w:r>
    </w:p>
    <w:p w14:paraId="708A3A83" w14:textId="41B950DB" w:rsidR="00993B87" w:rsidRDefault="00993B87" w:rsidP="00993B87">
      <w:pPr>
        <w:pStyle w:val="ListParagraph"/>
        <w:numPr>
          <w:ilvl w:val="1"/>
          <w:numId w:val="1"/>
        </w:numPr>
      </w:pPr>
      <w:r>
        <w:t xml:space="preserve">This will use code </w:t>
      </w:r>
      <w:proofErr w:type="gramStart"/>
      <w:r>
        <w:t>similar to</w:t>
      </w:r>
      <w:proofErr w:type="gramEnd"/>
      <w:r>
        <w:t xml:space="preserve"> lines 97 and 82 in the example.</w:t>
      </w:r>
    </w:p>
    <w:p w14:paraId="7D23B9F5" w14:textId="0E5CFC95" w:rsidR="00993B87" w:rsidRDefault="00993B87" w:rsidP="00993B87">
      <w:pPr>
        <w:pStyle w:val="ListParagraph"/>
        <w:numPr>
          <w:ilvl w:val="0"/>
          <w:numId w:val="1"/>
        </w:numPr>
      </w:pPr>
      <w:r>
        <w:t>What is the total number of baptisms in the dataset?</w:t>
      </w:r>
    </w:p>
    <w:p w14:paraId="5BEA3222" w14:textId="7F321084" w:rsidR="00993B87" w:rsidRDefault="00993B87" w:rsidP="00993B87">
      <w:pPr>
        <w:pStyle w:val="ListParagraph"/>
        <w:numPr>
          <w:ilvl w:val="1"/>
          <w:numId w:val="1"/>
        </w:numPr>
      </w:pPr>
      <w:r>
        <w:t xml:space="preserve">This will use code </w:t>
      </w:r>
      <w:proofErr w:type="gramStart"/>
      <w:r>
        <w:t>similar to</w:t>
      </w:r>
      <w:proofErr w:type="gramEnd"/>
      <w:r>
        <w:t xml:space="preserve"> line 79 in the example.</w:t>
      </w:r>
    </w:p>
    <w:p w14:paraId="56FE08C9" w14:textId="1D3800D9" w:rsidR="00993B87" w:rsidRDefault="00993B87" w:rsidP="00993B87">
      <w:pPr>
        <w:pStyle w:val="ListParagraph"/>
        <w:numPr>
          <w:ilvl w:val="0"/>
          <w:numId w:val="1"/>
        </w:numPr>
      </w:pPr>
      <w:r>
        <w:t>In what year, if any, were more girls baptized than boys?</w:t>
      </w:r>
    </w:p>
    <w:p w14:paraId="14ADCC2E" w14:textId="4723962A" w:rsidR="00993B87" w:rsidRPr="00993B87" w:rsidRDefault="00993B87" w:rsidP="00993B87">
      <w:pPr>
        <w:pStyle w:val="ListParagraph"/>
        <w:numPr>
          <w:ilvl w:val="1"/>
          <w:numId w:val="1"/>
        </w:numPr>
      </w:pPr>
      <w:r>
        <w:t xml:space="preserve">This will use code </w:t>
      </w:r>
      <w:proofErr w:type="gramStart"/>
      <w:r>
        <w:t>similar to</w:t>
      </w:r>
      <w:proofErr w:type="gramEnd"/>
      <w:r>
        <w:t xml:space="preserve"> line 113 and 126 in the example.</w:t>
      </w:r>
    </w:p>
    <w:p w14:paraId="3A3ADCEC" w14:textId="77777777" w:rsidR="00993B87" w:rsidRDefault="00993B87"/>
    <w:sectPr w:rsidR="00993B87" w:rsidSect="00665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DB0E0E"/>
    <w:multiLevelType w:val="hybridMultilevel"/>
    <w:tmpl w:val="C0B20A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8477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tDQxNTY2NTMzsjBQ0lEKTi0uzszPAykwrAUAywidFiwAAAA="/>
  </w:docVars>
  <w:rsids>
    <w:rsidRoot w:val="00993B87"/>
    <w:rsid w:val="00130104"/>
    <w:rsid w:val="006657E3"/>
    <w:rsid w:val="007F3BBA"/>
    <w:rsid w:val="00993B87"/>
    <w:rsid w:val="00DE551C"/>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4CFC8"/>
  <w15:chartTrackingRefBased/>
  <w15:docId w15:val="{5E9DAEB9-A316-48B3-BB5E-6C37709A9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B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cp:revision>
  <dcterms:created xsi:type="dcterms:W3CDTF">2023-06-21T11:10:00Z</dcterms:created>
  <dcterms:modified xsi:type="dcterms:W3CDTF">2023-06-21T11:24:00Z</dcterms:modified>
</cp:coreProperties>
</file>